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D51B5B" w:rsidRPr="00A73F76" w14:paraId="503F2448" w14:textId="77777777">
        <w:trPr>
          <w:trHeight w:val="20"/>
          <w:jc w:val="center"/>
        </w:trPr>
        <w:tc>
          <w:tcPr>
            <w:tcW w:w="1186" w:type="pct"/>
          </w:tcPr>
          <w:p w14:paraId="58B00ADA" w14:textId="77777777" w:rsidR="00D51B5B" w:rsidRPr="00A73F76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49D43CE" w14:textId="77777777" w:rsidR="00D51B5B" w:rsidRPr="00A73F76" w:rsidRDefault="00EE3DE2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A73F76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Journal of Geography, Environment and Earth Science International </w:t>
              </w:r>
            </w:hyperlink>
          </w:p>
        </w:tc>
      </w:tr>
      <w:tr w:rsidR="00D51B5B" w:rsidRPr="00A73F76" w14:paraId="1AC5AD86" w14:textId="77777777">
        <w:trPr>
          <w:trHeight w:val="20"/>
          <w:jc w:val="center"/>
        </w:trPr>
        <w:tc>
          <w:tcPr>
            <w:tcW w:w="1186" w:type="pct"/>
          </w:tcPr>
          <w:p w14:paraId="215FAE1B" w14:textId="77777777" w:rsidR="00D51B5B" w:rsidRPr="00A73F76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6EA71461" w14:textId="77777777" w:rsidR="00D51B5B" w:rsidRPr="00A73F76" w:rsidRDefault="00A15DF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GEESI_159127</w:t>
            </w:r>
          </w:p>
        </w:tc>
      </w:tr>
      <w:tr w:rsidR="00D51B5B" w:rsidRPr="00A73F76" w14:paraId="75F67A51" w14:textId="77777777">
        <w:trPr>
          <w:trHeight w:val="20"/>
          <w:jc w:val="center"/>
        </w:trPr>
        <w:tc>
          <w:tcPr>
            <w:tcW w:w="1186" w:type="pct"/>
          </w:tcPr>
          <w:p w14:paraId="2C9EB0E4" w14:textId="77777777" w:rsidR="00D51B5B" w:rsidRPr="00A73F76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EF4F20B" w14:textId="77777777" w:rsidR="00D51B5B" w:rsidRPr="00A73F76" w:rsidRDefault="00A15DF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Crop Residue Management for Climate-Smart Agriculture: Alternatives to Burning and Pathways to Circularity</w:t>
            </w:r>
          </w:p>
        </w:tc>
      </w:tr>
      <w:tr w:rsidR="00D51B5B" w:rsidRPr="00A73F76" w14:paraId="579BB95E" w14:textId="77777777">
        <w:trPr>
          <w:trHeight w:val="20"/>
          <w:jc w:val="center"/>
        </w:trPr>
        <w:tc>
          <w:tcPr>
            <w:tcW w:w="1186" w:type="pct"/>
          </w:tcPr>
          <w:p w14:paraId="0BBF6BF7" w14:textId="77777777" w:rsidR="00D51B5B" w:rsidRPr="00A73F76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499DA3FE" w14:textId="77777777" w:rsidR="00D51B5B" w:rsidRPr="00A73F76" w:rsidRDefault="00EE3DE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3FA92921" w14:textId="77777777" w:rsidR="00D51B5B" w:rsidRPr="00A73F76" w:rsidRDefault="00D51B5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C2337F3" w14:textId="77777777" w:rsidR="00D51B5B" w:rsidRPr="00A73F76" w:rsidRDefault="00D51B5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4A10F3" w14:textId="77777777" w:rsidR="00D51B5B" w:rsidRPr="00A73F76" w:rsidRDefault="00D51B5B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427921FA" w14:textId="77777777" w:rsidR="00D51B5B" w:rsidRPr="00A73F76" w:rsidRDefault="00EE3DE2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A73F76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3C195CA5" w14:textId="77777777" w:rsidR="00D51B5B" w:rsidRPr="00A73F76" w:rsidRDefault="00D51B5B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34040434" w14:textId="77777777" w:rsidR="00D51B5B" w:rsidRPr="00A73F76" w:rsidRDefault="00D51B5B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A73F76" w14:paraId="46680CCA" w14:textId="77777777">
        <w:trPr>
          <w:trHeight w:val="20"/>
          <w:jc w:val="center"/>
        </w:trPr>
        <w:tc>
          <w:tcPr>
            <w:tcW w:w="1666" w:type="pct"/>
            <w:noWrap/>
          </w:tcPr>
          <w:p w14:paraId="192205B3" w14:textId="77777777" w:rsidR="00D51B5B" w:rsidRPr="00A73F76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9417074" w14:textId="77777777" w:rsidR="00D51B5B" w:rsidRPr="00A73F76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6E83F678" w14:textId="77777777" w:rsidR="00D51B5B" w:rsidRPr="00A73F76" w:rsidRDefault="00EE3DE2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A73F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A73F7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7933BC0" w14:textId="77777777" w:rsidR="00D51B5B" w:rsidRPr="00A73F76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51B5B" w:rsidRPr="00A73F76" w14:paraId="6E74150A" w14:textId="77777777">
        <w:trPr>
          <w:trHeight w:val="20"/>
          <w:jc w:val="center"/>
        </w:trPr>
        <w:tc>
          <w:tcPr>
            <w:tcW w:w="1666" w:type="pct"/>
            <w:noWrap/>
          </w:tcPr>
          <w:p w14:paraId="20BF8BA2" w14:textId="77777777" w:rsidR="00D51B5B" w:rsidRPr="00A73F76" w:rsidRDefault="00EE3DE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6F5C8F0E" w14:textId="77777777" w:rsidR="00D51B5B" w:rsidRPr="00A73F76" w:rsidRDefault="00D51B5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CE8F7AF" w14:textId="61B9EAF1" w:rsidR="00D51B5B" w:rsidRPr="00A73F76" w:rsidRDefault="00425B95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>This manuscript is important for the scientific community because it provides a comprehensive and interdisciplinary synthesis of the environmental, agricultural, and climate impacts of crop residue burning, as well as evaluating sustainable alternatives within the framework of climate-smart agriculture and circular bioeconomy.</w:t>
            </w:r>
          </w:p>
        </w:tc>
        <w:tc>
          <w:tcPr>
            <w:tcW w:w="1667" w:type="pct"/>
          </w:tcPr>
          <w:p w14:paraId="2072C81F" w14:textId="7B22483B" w:rsidR="00D51B5B" w:rsidRPr="00A73F76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6582148" w14:textId="77777777" w:rsidR="00D51B5B" w:rsidRPr="00A73F76" w:rsidRDefault="00D51B5B">
      <w:pPr>
        <w:rPr>
          <w:rFonts w:ascii="Arial" w:hAnsi="Arial" w:cs="Arial"/>
          <w:sz w:val="20"/>
          <w:szCs w:val="20"/>
          <w:lang w:val="en-GB"/>
        </w:rPr>
      </w:pPr>
    </w:p>
    <w:p w14:paraId="2E01C2B7" w14:textId="77777777" w:rsidR="00D51B5B" w:rsidRPr="00A73F76" w:rsidRDefault="00D51B5B">
      <w:pPr>
        <w:rPr>
          <w:rFonts w:ascii="Arial" w:hAnsi="Arial" w:cs="Arial"/>
          <w:sz w:val="20"/>
          <w:szCs w:val="20"/>
          <w:lang w:val="en-GB"/>
        </w:rPr>
      </w:pPr>
    </w:p>
    <w:p w14:paraId="2D5DBB3F" w14:textId="77777777" w:rsidR="00E44D6E" w:rsidRPr="00E44D6E" w:rsidRDefault="00E44D6E" w:rsidP="00E44D6E">
      <w:pPr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E44D6E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1A023AC3" w14:textId="77777777" w:rsidR="00D51B5B" w:rsidRPr="00A73F76" w:rsidRDefault="00D51B5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A73F76" w14:paraId="7825F98F" w14:textId="77777777">
        <w:trPr>
          <w:trHeight w:val="20"/>
          <w:jc w:val="center"/>
        </w:trPr>
        <w:tc>
          <w:tcPr>
            <w:tcW w:w="1666" w:type="pct"/>
            <w:noWrap/>
          </w:tcPr>
          <w:p w14:paraId="6294FDB7" w14:textId="77777777" w:rsidR="00D51B5B" w:rsidRPr="00A73F76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8D63C23" w14:textId="77777777" w:rsidR="00D51B5B" w:rsidRPr="00A73F76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1DCDB859" w14:textId="77777777" w:rsidR="00D51B5B" w:rsidRPr="00A73F76" w:rsidRDefault="00EE3DE2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A73F7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D51B5B" w:rsidRPr="00A73F76" w14:paraId="62DC0DCA" w14:textId="77777777">
        <w:trPr>
          <w:trHeight w:val="20"/>
          <w:jc w:val="center"/>
        </w:trPr>
        <w:tc>
          <w:tcPr>
            <w:tcW w:w="1666" w:type="pct"/>
            <w:noWrap/>
          </w:tcPr>
          <w:p w14:paraId="63E3CADF" w14:textId="77777777" w:rsidR="00D51B5B" w:rsidRPr="00A73F76" w:rsidRDefault="00EE3DE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34EACAD1" w14:textId="77777777" w:rsidR="00D51B5B" w:rsidRPr="00A73F76" w:rsidRDefault="00EE3DE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E738CCB" w14:textId="77777777" w:rsidR="00D51B5B" w:rsidRPr="00A73F76" w:rsidRDefault="00EE3DE2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ED0B8F" w14:textId="2A9B1604" w:rsidR="00D51B5B" w:rsidRPr="00A73F76" w:rsidRDefault="00F07D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DE12F30" w14:textId="6D3A088D" w:rsidR="00D51B5B" w:rsidRPr="00A73F76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34F98B33" w14:textId="77777777">
        <w:trPr>
          <w:trHeight w:val="20"/>
          <w:jc w:val="center"/>
        </w:trPr>
        <w:tc>
          <w:tcPr>
            <w:tcW w:w="1666" w:type="pct"/>
            <w:noWrap/>
          </w:tcPr>
          <w:p w14:paraId="2F09F7EB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2C78BDAD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F115E61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85E827C" w14:textId="356E6F97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6CC0A151" w14:textId="6666F2A5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31931EB3" w14:textId="77777777">
        <w:trPr>
          <w:trHeight w:val="20"/>
          <w:jc w:val="center"/>
        </w:trPr>
        <w:tc>
          <w:tcPr>
            <w:tcW w:w="1666" w:type="pct"/>
            <w:noWrap/>
          </w:tcPr>
          <w:p w14:paraId="645DF738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03E21B6E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42F6A6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7FCEDCF" w14:textId="45A1AFE9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6D3BFE2E" w14:textId="167793AA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0204A055" w14:textId="77777777">
        <w:trPr>
          <w:trHeight w:val="20"/>
          <w:jc w:val="center"/>
        </w:trPr>
        <w:tc>
          <w:tcPr>
            <w:tcW w:w="1666" w:type="pct"/>
            <w:noWrap/>
          </w:tcPr>
          <w:p w14:paraId="740D99C2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48D0946C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4DAD146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99B1C55" w14:textId="66E648DF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E9AC1AC" w14:textId="04688D92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59C0EB13" w14:textId="77777777">
        <w:trPr>
          <w:trHeight w:val="20"/>
          <w:jc w:val="center"/>
        </w:trPr>
        <w:tc>
          <w:tcPr>
            <w:tcW w:w="1666" w:type="pct"/>
            <w:noWrap/>
          </w:tcPr>
          <w:p w14:paraId="06877CE1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16CE665C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399EBF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88BCCFB" w14:textId="7FC710B4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3643953C" w14:textId="3A0BBEFB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32F94E19" w14:textId="77777777">
        <w:trPr>
          <w:trHeight w:val="20"/>
          <w:jc w:val="center"/>
        </w:trPr>
        <w:tc>
          <w:tcPr>
            <w:tcW w:w="1666" w:type="pct"/>
            <w:noWrap/>
          </w:tcPr>
          <w:p w14:paraId="59070E4B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7EBC3DA4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95BA16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9109B10" w14:textId="2F50885F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D1969B6" w14:textId="6FAA6BB6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656146E2" w14:textId="77777777">
        <w:trPr>
          <w:trHeight w:val="20"/>
          <w:jc w:val="center"/>
        </w:trPr>
        <w:tc>
          <w:tcPr>
            <w:tcW w:w="1666" w:type="pct"/>
            <w:noWrap/>
          </w:tcPr>
          <w:p w14:paraId="2135ECE6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2CCE08E6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738351F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25AD0BC" w14:textId="3F8C78CE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31069A7C" w14:textId="77F31EB9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15DC78E5" w14:textId="77777777">
        <w:trPr>
          <w:trHeight w:val="20"/>
          <w:jc w:val="center"/>
        </w:trPr>
        <w:tc>
          <w:tcPr>
            <w:tcW w:w="1666" w:type="pct"/>
            <w:noWrap/>
          </w:tcPr>
          <w:p w14:paraId="5FE94303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12BCAE0C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B6DC1AC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CABCFFA" w14:textId="0B035DF1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656AAA0" w14:textId="44EE97EB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3A162170" w14:textId="77777777">
        <w:trPr>
          <w:trHeight w:val="20"/>
          <w:jc w:val="center"/>
        </w:trPr>
        <w:tc>
          <w:tcPr>
            <w:tcW w:w="1666" w:type="pct"/>
            <w:noWrap/>
          </w:tcPr>
          <w:p w14:paraId="4616A895" w14:textId="77777777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6E4E293A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79092C0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05AB32F" w14:textId="1B3797A2" w:rsidR="00BD0B16" w:rsidRPr="00A73F76" w:rsidRDefault="00BD0B16" w:rsidP="00BD0B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0298C6FA" w14:textId="1046DDD4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51B5B" w:rsidRPr="00A73F76" w14:paraId="69E8438D" w14:textId="77777777">
        <w:trPr>
          <w:trHeight w:val="20"/>
          <w:jc w:val="center"/>
        </w:trPr>
        <w:tc>
          <w:tcPr>
            <w:tcW w:w="1666" w:type="pct"/>
            <w:noWrap/>
          </w:tcPr>
          <w:p w14:paraId="7E0D9D81" w14:textId="77777777" w:rsidR="00D51B5B" w:rsidRPr="00A73F76" w:rsidRDefault="00EE3DE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6B604A35" w14:textId="77777777" w:rsidR="00D51B5B" w:rsidRPr="00A73F76" w:rsidRDefault="00EE3DE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80BC644" w14:textId="77777777" w:rsidR="00D51B5B" w:rsidRPr="00A73F76" w:rsidRDefault="00EE3DE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26C21804" w14:textId="77777777" w:rsidR="00D51B5B" w:rsidRPr="00A73F76" w:rsidRDefault="00D51B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F2007D9" w14:textId="6C4D9391" w:rsidR="00D51B5B" w:rsidRPr="00A73F76" w:rsidRDefault="0074607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5</w:t>
            </w:r>
          </w:p>
        </w:tc>
        <w:tc>
          <w:tcPr>
            <w:tcW w:w="1667" w:type="pct"/>
          </w:tcPr>
          <w:p w14:paraId="0ADA0B18" w14:textId="09B8BE20" w:rsidR="00D51B5B" w:rsidRPr="00A73F76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1F507060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745C08" w14:textId="77777777" w:rsidR="00BD0B16" w:rsidRPr="00A73F76" w:rsidRDefault="00BD0B16" w:rsidP="00BD0B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20FB5049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443CEE5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N/A = Not </w:t>
            </w: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Applicable</w:t>
            </w:r>
          </w:p>
        </w:tc>
        <w:tc>
          <w:tcPr>
            <w:tcW w:w="1667" w:type="pct"/>
          </w:tcPr>
          <w:p w14:paraId="186500E2" w14:textId="77231AAF" w:rsidR="00BD0B16" w:rsidRPr="00A73F76" w:rsidRDefault="00BD0B16" w:rsidP="00BD0B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75DFA1D5" w14:textId="0F627645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707C422B" w14:textId="77777777">
        <w:trPr>
          <w:trHeight w:val="20"/>
          <w:jc w:val="center"/>
        </w:trPr>
        <w:tc>
          <w:tcPr>
            <w:tcW w:w="1666" w:type="pct"/>
            <w:noWrap/>
          </w:tcPr>
          <w:p w14:paraId="6BF3E06C" w14:textId="77777777" w:rsidR="00BD0B16" w:rsidRPr="00A73F76" w:rsidRDefault="00BD0B16" w:rsidP="00BD0B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5F58F5E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889ADA4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4D731AA" w14:textId="18C392E7" w:rsidR="00BD0B16" w:rsidRPr="00A73F76" w:rsidRDefault="00BD0B16" w:rsidP="00BD0B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E990C5E" w14:textId="4F5FE1B9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40BCAC08" w14:textId="77777777">
        <w:trPr>
          <w:trHeight w:val="20"/>
          <w:jc w:val="center"/>
        </w:trPr>
        <w:tc>
          <w:tcPr>
            <w:tcW w:w="1666" w:type="pct"/>
            <w:noWrap/>
          </w:tcPr>
          <w:p w14:paraId="6A036B85" w14:textId="77777777" w:rsidR="00BD0B16" w:rsidRPr="00A73F76" w:rsidRDefault="00BD0B16" w:rsidP="00BD0B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2040CFEB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17534D9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87957CD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222A2DC3" w14:textId="21E76DFA" w:rsidR="00BD0B16" w:rsidRPr="00A73F76" w:rsidRDefault="00BD0B16" w:rsidP="00BD0B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72A66F5" w14:textId="2C6359F0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0B16" w:rsidRPr="00A73F76" w14:paraId="7D3A7F54" w14:textId="77777777">
        <w:trPr>
          <w:trHeight w:val="20"/>
          <w:jc w:val="center"/>
        </w:trPr>
        <w:tc>
          <w:tcPr>
            <w:tcW w:w="1666" w:type="pct"/>
            <w:noWrap/>
          </w:tcPr>
          <w:p w14:paraId="21207F62" w14:textId="77777777" w:rsidR="00BD0B16" w:rsidRPr="00A73F76" w:rsidRDefault="00BD0B16" w:rsidP="00BD0B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76C38939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743981" w14:textId="77777777" w:rsidR="00BD0B16" w:rsidRPr="00A73F76" w:rsidRDefault="00BD0B16" w:rsidP="00BD0B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3CEF5FB" w14:textId="77777777" w:rsidR="00BD0B16" w:rsidRPr="00A73F76" w:rsidRDefault="00BD0B16" w:rsidP="00BD0B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65BFA281" w14:textId="4672E34A" w:rsidR="00BD0B16" w:rsidRPr="00A73F76" w:rsidRDefault="00BD0B16" w:rsidP="00BD0B1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03CA26AD" w14:textId="7A7E1CF5" w:rsidR="00BD0B16" w:rsidRPr="00A73F76" w:rsidRDefault="00BD0B16" w:rsidP="00BD0B16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4833BA78" w14:textId="77777777" w:rsidR="00D51B5B" w:rsidRPr="00A73F76" w:rsidRDefault="00D51B5B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385584D" w14:textId="77777777" w:rsidR="00D51B5B" w:rsidRPr="00A73F76" w:rsidRDefault="00D51B5B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2D99391F" w14:textId="77777777" w:rsidR="00D51B5B" w:rsidRPr="00A73F76" w:rsidRDefault="00EE3DE2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A73F76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6A31281C" w14:textId="77777777" w:rsidR="00D51B5B" w:rsidRPr="00A73F76" w:rsidRDefault="00D51B5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A73F76" w14:paraId="5315C01C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DCAFCE" w14:textId="77777777" w:rsidR="00D51B5B" w:rsidRPr="00A73F76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F5178C7" w14:textId="77777777" w:rsidR="00D51B5B" w:rsidRPr="00A73F76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3936FBD" w14:textId="77777777" w:rsidR="00D51B5B" w:rsidRPr="00A73F76" w:rsidRDefault="00D51B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A3292D4" w14:textId="77777777" w:rsidR="00D51B5B" w:rsidRPr="00A73F76" w:rsidRDefault="00EE3DE2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73F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73F7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137C1E3" w14:textId="77777777" w:rsidR="00D51B5B" w:rsidRPr="00A73F76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262D4" w:rsidRPr="00A73F76" w14:paraId="00C5B04D" w14:textId="77777777">
        <w:trPr>
          <w:trHeight w:val="20"/>
          <w:jc w:val="center"/>
        </w:trPr>
        <w:tc>
          <w:tcPr>
            <w:tcW w:w="1666" w:type="pct"/>
            <w:noWrap/>
          </w:tcPr>
          <w:p w14:paraId="0477D72E" w14:textId="77777777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486B8F6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F726027" w14:textId="77777777" w:rsidR="00D262D4" w:rsidRPr="00A73F76" w:rsidRDefault="00D262D4" w:rsidP="00D262D4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21DF8725" w14:textId="1619610D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>Yes, the title of the article is suitable</w:t>
            </w:r>
          </w:p>
        </w:tc>
        <w:tc>
          <w:tcPr>
            <w:tcW w:w="1667" w:type="pct"/>
          </w:tcPr>
          <w:p w14:paraId="17505B27" w14:textId="5329DBDD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262D4" w:rsidRPr="00A73F76" w14:paraId="6813E1CD" w14:textId="77777777">
        <w:trPr>
          <w:trHeight w:val="20"/>
          <w:jc w:val="center"/>
        </w:trPr>
        <w:tc>
          <w:tcPr>
            <w:tcW w:w="1666" w:type="pct"/>
            <w:noWrap/>
          </w:tcPr>
          <w:p w14:paraId="3B09383D" w14:textId="77777777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6BBF53D3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5FFBEE3" w14:textId="77777777" w:rsidR="00D262D4" w:rsidRPr="00A73F76" w:rsidRDefault="00D262D4" w:rsidP="00D262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5F4AE068" w14:textId="1474474B" w:rsidR="00D262D4" w:rsidRPr="00A73F76" w:rsidRDefault="00D262D4" w:rsidP="00D262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="000D6CD8" w:rsidRPr="00A73F76">
              <w:rPr>
                <w:rFonts w:ascii="Arial" w:eastAsia="MS Mincho" w:hAnsi="Arial" w:cs="Arial"/>
                <w:sz w:val="20"/>
                <w:szCs w:val="20"/>
                <w:lang w:val="en-GB"/>
              </w:rPr>
              <w:t>the abstract of the article is comprehensive</w:t>
            </w:r>
          </w:p>
        </w:tc>
        <w:tc>
          <w:tcPr>
            <w:tcW w:w="1667" w:type="pct"/>
          </w:tcPr>
          <w:p w14:paraId="568FDCBB" w14:textId="07E486AE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262D4" w:rsidRPr="00A73F76" w14:paraId="2D59D9CE" w14:textId="77777777">
        <w:trPr>
          <w:trHeight w:val="20"/>
          <w:jc w:val="center"/>
        </w:trPr>
        <w:tc>
          <w:tcPr>
            <w:tcW w:w="1666" w:type="pct"/>
            <w:noWrap/>
          </w:tcPr>
          <w:p w14:paraId="5DCA5694" w14:textId="77777777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36685531" w14:textId="77777777" w:rsidR="00D262D4" w:rsidRPr="00A73F76" w:rsidRDefault="00D262D4" w:rsidP="00D262D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5B990214" w14:textId="3CCDAFF0" w:rsidR="00D262D4" w:rsidRPr="00A73F76" w:rsidRDefault="00EB5B18" w:rsidP="00D262D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Pr="00A73F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the manuscript scientifically is correct</w:t>
            </w:r>
          </w:p>
        </w:tc>
        <w:tc>
          <w:tcPr>
            <w:tcW w:w="1667" w:type="pct"/>
          </w:tcPr>
          <w:p w14:paraId="17F1ABD5" w14:textId="650F6912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262D4" w:rsidRPr="00A73F76" w14:paraId="06741CA7" w14:textId="77777777">
        <w:trPr>
          <w:trHeight w:val="20"/>
          <w:jc w:val="center"/>
        </w:trPr>
        <w:tc>
          <w:tcPr>
            <w:tcW w:w="1666" w:type="pct"/>
            <w:noWrap/>
          </w:tcPr>
          <w:p w14:paraId="6B057BFD" w14:textId="77777777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4C72960A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2F2E4A8" w14:textId="77777777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1B3AF7DF" w14:textId="3188D1AE" w:rsidR="00D262D4" w:rsidRPr="00A73F76" w:rsidRDefault="00EB5B18" w:rsidP="00D262D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Add references that are up to date for the last 5 years</w:t>
            </w:r>
          </w:p>
        </w:tc>
        <w:tc>
          <w:tcPr>
            <w:tcW w:w="1667" w:type="pct"/>
          </w:tcPr>
          <w:p w14:paraId="4043DCA2" w14:textId="1B3EC9A8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262D4" w:rsidRPr="00A73F76" w14:paraId="05904AAF" w14:textId="77777777">
        <w:trPr>
          <w:trHeight w:val="20"/>
          <w:jc w:val="center"/>
        </w:trPr>
        <w:tc>
          <w:tcPr>
            <w:tcW w:w="1666" w:type="pct"/>
            <w:noWrap/>
          </w:tcPr>
          <w:p w14:paraId="2F7BF86D" w14:textId="77777777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41F64B8F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20BD7E40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0A113CD" w14:textId="77777777" w:rsidR="00D262D4" w:rsidRPr="00A73F76" w:rsidRDefault="00D262D4" w:rsidP="00D262D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5E815BF0" w14:textId="77777777" w:rsidR="00D262D4" w:rsidRPr="00A73F76" w:rsidRDefault="00D262D4" w:rsidP="00D262D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3B0F66F" w14:textId="50F9A493" w:rsidR="00D262D4" w:rsidRPr="00A73F76" w:rsidRDefault="00EB5B18" w:rsidP="00D262D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3F76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56EAB78C" w14:textId="77777777" w:rsidR="00D262D4" w:rsidRPr="00A73F76" w:rsidRDefault="00D262D4" w:rsidP="00D262D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B8DC05E" w14:textId="77777777" w:rsidR="00D51B5B" w:rsidRPr="00A73F76" w:rsidRDefault="00D51B5B">
      <w:pPr>
        <w:rPr>
          <w:rFonts w:ascii="Arial" w:hAnsi="Arial" w:cs="Arial"/>
          <w:sz w:val="20"/>
          <w:szCs w:val="20"/>
          <w:lang w:val="en-GB"/>
        </w:rPr>
      </w:pPr>
    </w:p>
    <w:p w14:paraId="7011B971" w14:textId="77777777" w:rsidR="00A73F76" w:rsidRPr="00A73F76" w:rsidRDefault="00A73F76">
      <w:pPr>
        <w:rPr>
          <w:rFonts w:ascii="Arial" w:hAnsi="Arial" w:cs="Arial"/>
          <w:sz w:val="20"/>
          <w:szCs w:val="20"/>
          <w:lang w:val="en-GB"/>
        </w:rPr>
      </w:pPr>
    </w:p>
    <w:p w14:paraId="4AB4655F" w14:textId="77777777" w:rsidR="00A73F76" w:rsidRPr="00A73F76" w:rsidRDefault="00A73F76" w:rsidP="00A73F76">
      <w:pPr>
        <w:rPr>
          <w:rFonts w:ascii="Arial" w:hAnsi="Arial" w:cs="Arial"/>
          <w:b/>
          <w:sz w:val="20"/>
          <w:szCs w:val="20"/>
          <w:u w:val="single"/>
        </w:rPr>
      </w:pPr>
      <w:r w:rsidRPr="00A73F7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EB95CE9" w14:textId="77777777" w:rsidR="00A73F76" w:rsidRPr="00A73F76" w:rsidRDefault="00A73F76">
      <w:pPr>
        <w:rPr>
          <w:rFonts w:ascii="Arial" w:hAnsi="Arial" w:cs="Arial"/>
          <w:sz w:val="20"/>
          <w:szCs w:val="20"/>
          <w:lang w:val="en-GB"/>
        </w:rPr>
      </w:pPr>
    </w:p>
    <w:p w14:paraId="40CEC442" w14:textId="3CBC1820" w:rsidR="00A73F76" w:rsidRPr="00A73F76" w:rsidRDefault="00A73F76" w:rsidP="00A73F76">
      <w:pPr>
        <w:rPr>
          <w:rFonts w:ascii="Arial" w:hAnsi="Arial" w:cs="Arial"/>
          <w:sz w:val="20"/>
          <w:szCs w:val="20"/>
          <w:lang w:val="en-GB"/>
        </w:rPr>
      </w:pPr>
      <w:r w:rsidRPr="00A73F76">
        <w:rPr>
          <w:rFonts w:ascii="Arial" w:hAnsi="Arial" w:cs="Arial"/>
          <w:sz w:val="20"/>
          <w:szCs w:val="20"/>
          <w:lang w:val="en-GB"/>
        </w:rPr>
        <w:t>Ajun Purwanto, PGRI Pontianak University, Indonesia</w:t>
      </w:r>
    </w:p>
    <w:sectPr w:rsidR="00A73F76" w:rsidRPr="00A73F76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1CB313" w14:textId="77777777" w:rsidR="00653C29" w:rsidRDefault="00653C29">
      <w:r>
        <w:separator/>
      </w:r>
    </w:p>
  </w:endnote>
  <w:endnote w:type="continuationSeparator" w:id="0">
    <w:p w14:paraId="6BC8D277" w14:textId="77777777" w:rsidR="00653C29" w:rsidRDefault="00653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469D" w14:textId="77777777" w:rsidR="00D51B5B" w:rsidRDefault="00EE3DE2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42E7D83E" w14:textId="77777777" w:rsidR="00D51B5B" w:rsidRDefault="00D51B5B">
    <w:pPr>
      <w:pStyle w:val="Footer"/>
      <w:jc w:val="right"/>
    </w:pPr>
  </w:p>
  <w:p w14:paraId="535F88E1" w14:textId="77777777" w:rsidR="00D51B5B" w:rsidRDefault="00D51B5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62068" w14:textId="77777777" w:rsidR="00653C29" w:rsidRDefault="00653C29">
      <w:r>
        <w:separator/>
      </w:r>
    </w:p>
  </w:footnote>
  <w:footnote w:type="continuationSeparator" w:id="0">
    <w:p w14:paraId="0B1CF62F" w14:textId="77777777" w:rsidR="00653C29" w:rsidRDefault="00653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D5237" w14:textId="77777777" w:rsidR="00D51B5B" w:rsidRDefault="00D51B5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07BFA7" w14:textId="77777777" w:rsidR="00D51B5B" w:rsidRDefault="00EE3DE2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35049">
    <w:abstractNumId w:val="4"/>
  </w:num>
  <w:num w:numId="2" w16cid:durableId="732460579">
    <w:abstractNumId w:val="8"/>
  </w:num>
  <w:num w:numId="3" w16cid:durableId="1745908251">
    <w:abstractNumId w:val="7"/>
  </w:num>
  <w:num w:numId="4" w16cid:durableId="980231486">
    <w:abstractNumId w:val="9"/>
  </w:num>
  <w:num w:numId="5" w16cid:durableId="1267423491">
    <w:abstractNumId w:val="6"/>
  </w:num>
  <w:num w:numId="6" w16cid:durableId="867832112">
    <w:abstractNumId w:val="0"/>
  </w:num>
  <w:num w:numId="7" w16cid:durableId="879972542">
    <w:abstractNumId w:val="3"/>
  </w:num>
  <w:num w:numId="8" w16cid:durableId="1573542964">
    <w:abstractNumId w:val="11"/>
  </w:num>
  <w:num w:numId="9" w16cid:durableId="1261110039">
    <w:abstractNumId w:val="10"/>
  </w:num>
  <w:num w:numId="10" w16cid:durableId="781612191">
    <w:abstractNumId w:val="2"/>
  </w:num>
  <w:num w:numId="11" w16cid:durableId="1862283201">
    <w:abstractNumId w:val="1"/>
  </w:num>
  <w:num w:numId="12" w16cid:durableId="4939556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DUwMDAyMLM0MbZQ0lEKTi0uzszPAykwrAUAJ12A6ywAAAA="/>
  </w:docVars>
  <w:rsids>
    <w:rsidRoot w:val="00D51B5B"/>
    <w:rsid w:val="00043F98"/>
    <w:rsid w:val="000D6CD8"/>
    <w:rsid w:val="001469DE"/>
    <w:rsid w:val="00192C80"/>
    <w:rsid w:val="00411F16"/>
    <w:rsid w:val="00425B95"/>
    <w:rsid w:val="005106FE"/>
    <w:rsid w:val="00653C29"/>
    <w:rsid w:val="00672CD5"/>
    <w:rsid w:val="006B1607"/>
    <w:rsid w:val="0074607A"/>
    <w:rsid w:val="008C501D"/>
    <w:rsid w:val="00A15DF8"/>
    <w:rsid w:val="00A17C4C"/>
    <w:rsid w:val="00A73F76"/>
    <w:rsid w:val="00B3017B"/>
    <w:rsid w:val="00B7048C"/>
    <w:rsid w:val="00BD0B16"/>
    <w:rsid w:val="00D262D4"/>
    <w:rsid w:val="00D30202"/>
    <w:rsid w:val="00D51B5B"/>
    <w:rsid w:val="00E44D6E"/>
    <w:rsid w:val="00E76EB3"/>
    <w:rsid w:val="00EB5B18"/>
    <w:rsid w:val="00EE3DE2"/>
    <w:rsid w:val="00F07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1A5AF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geesi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651</Words>
  <Characters>371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5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44</cp:lastModifiedBy>
  <cp:revision>45</cp:revision>
  <dcterms:created xsi:type="dcterms:W3CDTF">2026-03-24T06:32:00Z</dcterms:created>
  <dcterms:modified xsi:type="dcterms:W3CDTF">2026-05-2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